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E9C4F" w14:textId="1570CCFD" w:rsidR="00175041" w:rsidRPr="00063638" w:rsidRDefault="00063638">
      <w:pPr>
        <w:rPr>
          <w:b/>
          <w:bCs/>
          <w:sz w:val="32"/>
          <w:szCs w:val="32"/>
          <w:lang w:val="en-US"/>
        </w:rPr>
      </w:pPr>
      <w:r w:rsidRPr="00063638">
        <w:rPr>
          <w:b/>
          <w:bCs/>
          <w:sz w:val="32"/>
          <w:szCs w:val="32"/>
          <w:lang w:val="en-US"/>
        </w:rPr>
        <w:t>Cyber Security Solutions</w:t>
      </w:r>
    </w:p>
    <w:p w14:paraId="2B5B59F2" w14:textId="77777777" w:rsidR="00E07F5C" w:rsidRDefault="00E07F5C" w:rsidP="00063638">
      <w:pPr>
        <w:rPr>
          <w:i/>
          <w:iCs/>
          <w:sz w:val="28"/>
          <w:szCs w:val="28"/>
          <w:lang w:val="en-US"/>
        </w:rPr>
      </w:pPr>
      <w:r w:rsidRPr="00E07F5C">
        <w:rPr>
          <w:i/>
          <w:iCs/>
          <w:sz w:val="28"/>
          <w:szCs w:val="28"/>
          <w:lang w:val="en-US"/>
        </w:rPr>
        <w:t>Our cyber security solutions safeguard your data and IT infrastructure from both internal and external threats.</w:t>
      </w:r>
    </w:p>
    <w:p w14:paraId="242E40A5" w14:textId="507ECBC0" w:rsidR="00063638" w:rsidRDefault="00063638" w:rsidP="00063638">
      <w:pPr>
        <w:rPr>
          <w:sz w:val="28"/>
          <w:szCs w:val="28"/>
          <w:lang w:val="en-US"/>
        </w:rPr>
      </w:pPr>
      <w:r>
        <w:rPr>
          <w:sz w:val="28"/>
          <w:szCs w:val="28"/>
          <w:lang w:val="en-US"/>
        </w:rPr>
        <w:t>------------------------------------------</w:t>
      </w:r>
    </w:p>
    <w:p w14:paraId="3472BC4D" w14:textId="77777777" w:rsidR="00E07F5C" w:rsidRPr="00E07F5C" w:rsidRDefault="00E07F5C" w:rsidP="00E07F5C">
      <w:pPr>
        <w:jc w:val="both"/>
        <w:rPr>
          <w:sz w:val="28"/>
          <w:szCs w:val="28"/>
          <w:lang w:val="en-US"/>
        </w:rPr>
      </w:pPr>
      <w:r w:rsidRPr="00E07F5C">
        <w:rPr>
          <w:sz w:val="28"/>
          <w:szCs w:val="28"/>
          <w:lang w:val="en-US"/>
        </w:rPr>
        <w:t>The cyber threat landscape is continually growing and becoming more complicated, and most businesses lack the cyber security tools and capacity needed to keep security measures current.</w:t>
      </w:r>
    </w:p>
    <w:p w14:paraId="28F5E75D" w14:textId="440AC887" w:rsidR="00E07F5C" w:rsidRDefault="00E07F5C" w:rsidP="00E07F5C">
      <w:pPr>
        <w:jc w:val="both"/>
        <w:rPr>
          <w:sz w:val="28"/>
          <w:szCs w:val="28"/>
          <w:lang w:val="en-US"/>
        </w:rPr>
      </w:pPr>
      <w:r w:rsidRPr="00E07F5C">
        <w:rPr>
          <w:sz w:val="28"/>
          <w:szCs w:val="28"/>
          <w:lang w:val="en-US"/>
        </w:rPr>
        <w:t xml:space="preserve">Our cyber security solutions portfolio includes a wide range of services to fulfil all of your company's requirements. </w:t>
      </w:r>
      <w:r w:rsidR="00272F45">
        <w:rPr>
          <w:sz w:val="28"/>
          <w:szCs w:val="28"/>
          <w:lang w:val="en-US"/>
        </w:rPr>
        <w:t xml:space="preserve">We have a dedicated crew of cyber security solutions who </w:t>
      </w:r>
      <w:r w:rsidRPr="00E07F5C">
        <w:rPr>
          <w:sz w:val="28"/>
          <w:szCs w:val="28"/>
          <w:lang w:val="en-US"/>
        </w:rPr>
        <w:t xml:space="preserve">fully </w:t>
      </w:r>
      <w:r w:rsidR="00C064CE" w:rsidRPr="00E07F5C">
        <w:rPr>
          <w:sz w:val="28"/>
          <w:szCs w:val="28"/>
          <w:lang w:val="en-US"/>
        </w:rPr>
        <w:t>flexible</w:t>
      </w:r>
      <w:r w:rsidRPr="00E07F5C">
        <w:rPr>
          <w:sz w:val="28"/>
          <w:szCs w:val="28"/>
          <w:lang w:val="en-US"/>
        </w:rPr>
        <w:t xml:space="preserve"> to your needs, with </w:t>
      </w:r>
      <w:r w:rsidR="00C064CE" w:rsidRPr="00E07F5C">
        <w:rPr>
          <w:sz w:val="28"/>
          <w:szCs w:val="28"/>
          <w:lang w:val="en-US"/>
        </w:rPr>
        <w:t>comprehensive</w:t>
      </w:r>
      <w:r w:rsidRPr="00E07F5C">
        <w:rPr>
          <w:sz w:val="28"/>
          <w:szCs w:val="28"/>
          <w:lang w:val="en-US"/>
        </w:rPr>
        <w:t xml:space="preserve"> notifications, reporting, and dashboards. </w:t>
      </w:r>
      <w:r w:rsidR="00272F45">
        <w:rPr>
          <w:sz w:val="28"/>
          <w:szCs w:val="28"/>
          <w:lang w:val="en-US"/>
        </w:rPr>
        <w:t>Also, w</w:t>
      </w:r>
      <w:r w:rsidRPr="00E07F5C">
        <w:rPr>
          <w:sz w:val="28"/>
          <w:szCs w:val="28"/>
          <w:lang w:val="en-US"/>
        </w:rPr>
        <w:t>e assist you in selecting the right solution for the cyber security challenges that your company confronts.</w:t>
      </w:r>
    </w:p>
    <w:p w14:paraId="383D5267" w14:textId="476280D9" w:rsidR="00063638" w:rsidRPr="00063638" w:rsidRDefault="00063638" w:rsidP="00E07F5C">
      <w:pPr>
        <w:rPr>
          <w:b/>
          <w:bCs/>
          <w:sz w:val="32"/>
          <w:szCs w:val="32"/>
          <w:lang w:val="en-US"/>
        </w:rPr>
      </w:pPr>
      <w:r w:rsidRPr="00063638">
        <w:rPr>
          <w:b/>
          <w:bCs/>
          <w:sz w:val="32"/>
          <w:szCs w:val="32"/>
          <w:lang w:val="en-US"/>
        </w:rPr>
        <w:t>Our Market-leading Cyber Security Services</w:t>
      </w:r>
    </w:p>
    <w:p w14:paraId="0BD9D8DF" w14:textId="77777777" w:rsidR="00E07F5C" w:rsidRPr="00E07F5C" w:rsidRDefault="00E07F5C" w:rsidP="00E07F5C">
      <w:pPr>
        <w:jc w:val="both"/>
        <w:rPr>
          <w:b/>
          <w:bCs/>
          <w:sz w:val="28"/>
          <w:szCs w:val="28"/>
          <w:lang w:val="en-US"/>
        </w:rPr>
      </w:pPr>
      <w:r w:rsidRPr="00E07F5C">
        <w:rPr>
          <w:sz w:val="28"/>
          <w:szCs w:val="28"/>
          <w:lang w:val="en-US"/>
        </w:rPr>
        <w:t>Our professionals provide managed security services that are entirely compliant and AI-enabled. We ensure that attacks are resolved and that no data is lost by automating threat management. You can boost your business and improve your cybersecurity posture with our cybersecurity services.</w:t>
      </w:r>
    </w:p>
    <w:p w14:paraId="72695E63" w14:textId="3B78296C" w:rsidR="00063638" w:rsidRPr="00AA0C8B" w:rsidRDefault="00063638" w:rsidP="00AA0C8B">
      <w:pPr>
        <w:pStyle w:val="ListParagraph"/>
        <w:numPr>
          <w:ilvl w:val="0"/>
          <w:numId w:val="1"/>
        </w:numPr>
        <w:jc w:val="both"/>
        <w:rPr>
          <w:b/>
          <w:bCs/>
          <w:sz w:val="28"/>
          <w:szCs w:val="28"/>
          <w:lang w:val="en-US"/>
        </w:rPr>
      </w:pPr>
      <w:r w:rsidRPr="00AA0C8B">
        <w:rPr>
          <w:b/>
          <w:bCs/>
          <w:sz w:val="28"/>
          <w:szCs w:val="28"/>
          <w:lang w:val="en-US"/>
        </w:rPr>
        <w:t>AI-enabled Cybersecurity</w:t>
      </w:r>
    </w:p>
    <w:p w14:paraId="20A10D78" w14:textId="080D7ECC" w:rsidR="00E07F5C" w:rsidRPr="00E07F5C" w:rsidRDefault="00E07F5C" w:rsidP="00E07F5C">
      <w:pPr>
        <w:jc w:val="both"/>
        <w:rPr>
          <w:b/>
          <w:bCs/>
          <w:sz w:val="28"/>
          <w:szCs w:val="28"/>
          <w:lang w:val="en-US"/>
        </w:rPr>
      </w:pPr>
      <w:r w:rsidRPr="00E07F5C">
        <w:rPr>
          <w:sz w:val="28"/>
          <w:szCs w:val="28"/>
          <w:lang w:val="en-US"/>
        </w:rPr>
        <w:t>Use</w:t>
      </w:r>
      <w:r>
        <w:rPr>
          <w:sz w:val="28"/>
          <w:szCs w:val="28"/>
          <w:lang w:val="en-US"/>
        </w:rPr>
        <w:t xml:space="preserve"> AL-oriented</w:t>
      </w:r>
      <w:r w:rsidRPr="00E07F5C">
        <w:rPr>
          <w:sz w:val="28"/>
          <w:szCs w:val="28"/>
          <w:lang w:val="en-US"/>
        </w:rPr>
        <w:t xml:space="preserve"> ML</w:t>
      </w:r>
      <w:r>
        <w:rPr>
          <w:sz w:val="28"/>
          <w:szCs w:val="28"/>
          <w:lang w:val="en-US"/>
        </w:rPr>
        <w:t>’s</w:t>
      </w:r>
      <w:r w:rsidRPr="00E07F5C">
        <w:rPr>
          <w:sz w:val="28"/>
          <w:szCs w:val="28"/>
          <w:lang w:val="en-US"/>
        </w:rPr>
        <w:t xml:space="preserve"> capability to respond to threats quickly and confidently. Our algorithms </w:t>
      </w:r>
      <w:r w:rsidRPr="00E07F5C">
        <w:rPr>
          <w:sz w:val="28"/>
          <w:szCs w:val="28"/>
          <w:lang w:val="en-US"/>
        </w:rPr>
        <w:t>analyze</w:t>
      </w:r>
      <w:r w:rsidRPr="00E07F5C">
        <w:rPr>
          <w:sz w:val="28"/>
          <w:szCs w:val="28"/>
          <w:lang w:val="en-US"/>
        </w:rPr>
        <w:t xml:space="preserve"> massive volumes of data about your systems, infrastructure, and operations to deliver continual insights. You can receive alerts about potential hazards and immediately take steps to </w:t>
      </w:r>
      <w:r w:rsidRPr="00E07F5C">
        <w:rPr>
          <w:sz w:val="28"/>
          <w:szCs w:val="28"/>
          <w:lang w:val="en-US"/>
        </w:rPr>
        <w:t>minimize</w:t>
      </w:r>
      <w:r w:rsidRPr="00E07F5C">
        <w:rPr>
          <w:sz w:val="28"/>
          <w:szCs w:val="28"/>
          <w:lang w:val="en-US"/>
        </w:rPr>
        <w:t xml:space="preserve"> them by automating most of this effort.</w:t>
      </w:r>
    </w:p>
    <w:p w14:paraId="668F81CF" w14:textId="2F3F0B4B" w:rsidR="00063638" w:rsidRPr="00AA0C8B" w:rsidRDefault="00063638" w:rsidP="00AA0C8B">
      <w:pPr>
        <w:pStyle w:val="ListParagraph"/>
        <w:numPr>
          <w:ilvl w:val="0"/>
          <w:numId w:val="1"/>
        </w:numPr>
        <w:jc w:val="both"/>
        <w:rPr>
          <w:b/>
          <w:bCs/>
          <w:sz w:val="28"/>
          <w:szCs w:val="28"/>
          <w:lang w:val="en-US"/>
        </w:rPr>
      </w:pPr>
      <w:r w:rsidRPr="00AA0C8B">
        <w:rPr>
          <w:b/>
          <w:bCs/>
          <w:sz w:val="28"/>
          <w:szCs w:val="28"/>
          <w:lang w:val="en-US"/>
        </w:rPr>
        <w:t>End-to-end Cybersecurity Services</w:t>
      </w:r>
    </w:p>
    <w:p w14:paraId="344BE8C9" w14:textId="2136CC15" w:rsidR="00E07F5C" w:rsidRPr="00E07F5C" w:rsidRDefault="00E07F5C" w:rsidP="00E07F5C">
      <w:pPr>
        <w:jc w:val="both"/>
        <w:rPr>
          <w:b/>
          <w:bCs/>
          <w:sz w:val="28"/>
          <w:szCs w:val="28"/>
          <w:lang w:val="en-US"/>
        </w:rPr>
      </w:pPr>
      <w:r>
        <w:rPr>
          <w:sz w:val="28"/>
          <w:szCs w:val="28"/>
          <w:lang w:val="en-US"/>
        </w:rPr>
        <w:t xml:space="preserve">D Pathway </w:t>
      </w:r>
      <w:r w:rsidRPr="00E07F5C">
        <w:rPr>
          <w:sz w:val="28"/>
          <w:szCs w:val="28"/>
          <w:lang w:val="en-US"/>
        </w:rPr>
        <w:t xml:space="preserve">excels in cybersecurity for all enterprises, whether you wish to </w:t>
      </w:r>
      <w:r w:rsidRPr="00E07F5C">
        <w:rPr>
          <w:sz w:val="28"/>
          <w:szCs w:val="28"/>
          <w:lang w:val="en-US"/>
        </w:rPr>
        <w:t>optimize</w:t>
      </w:r>
      <w:r w:rsidRPr="00E07F5C">
        <w:rPr>
          <w:sz w:val="28"/>
          <w:szCs w:val="28"/>
          <w:lang w:val="en-US"/>
        </w:rPr>
        <w:t xml:space="preserve"> your existing cybersecurity solutions or adopt a fully managed end-to-end cybersecurity ecosystem. We assist you in detecting endpoint threats, abnormal user activity, network breaches, and application attacks.</w:t>
      </w:r>
    </w:p>
    <w:p w14:paraId="00CFCE45" w14:textId="3A5A4668" w:rsidR="00AA0C8B" w:rsidRPr="00AA0C8B" w:rsidRDefault="00AA0C8B" w:rsidP="00AA0C8B">
      <w:pPr>
        <w:pStyle w:val="ListParagraph"/>
        <w:numPr>
          <w:ilvl w:val="0"/>
          <w:numId w:val="1"/>
        </w:numPr>
        <w:jc w:val="both"/>
        <w:rPr>
          <w:b/>
          <w:bCs/>
          <w:sz w:val="28"/>
          <w:szCs w:val="28"/>
          <w:lang w:val="en-US"/>
        </w:rPr>
      </w:pPr>
      <w:r w:rsidRPr="00AA0C8B">
        <w:rPr>
          <w:b/>
          <w:bCs/>
          <w:sz w:val="28"/>
          <w:szCs w:val="28"/>
          <w:lang w:val="en-US"/>
        </w:rPr>
        <w:t>Cybersecurity Experts</w:t>
      </w:r>
    </w:p>
    <w:p w14:paraId="62B349D5" w14:textId="296ACB2E" w:rsidR="00E07F5C" w:rsidRPr="00E07F5C" w:rsidRDefault="00E07F5C" w:rsidP="00E07F5C">
      <w:pPr>
        <w:jc w:val="both"/>
        <w:rPr>
          <w:b/>
          <w:bCs/>
          <w:sz w:val="28"/>
          <w:szCs w:val="28"/>
          <w:lang w:val="en-US"/>
        </w:rPr>
      </w:pPr>
      <w:r w:rsidRPr="00E07F5C">
        <w:rPr>
          <w:sz w:val="28"/>
          <w:szCs w:val="28"/>
          <w:lang w:val="en-US"/>
        </w:rPr>
        <w:t xml:space="preserve">D Pathway provides dedicated professionals who can deploy </w:t>
      </w:r>
      <w:r w:rsidR="0055345C">
        <w:rPr>
          <w:sz w:val="28"/>
          <w:szCs w:val="28"/>
          <w:lang w:val="en-US"/>
        </w:rPr>
        <w:t>many</w:t>
      </w:r>
      <w:r w:rsidRPr="00E07F5C">
        <w:rPr>
          <w:sz w:val="28"/>
          <w:szCs w:val="28"/>
          <w:lang w:val="en-US"/>
        </w:rPr>
        <w:t xml:space="preserve"> sophisticated security solutions capable of repelling even the most dangerous threats. Our experts have years of expertise detecting attacks, safeguarding vital assets, </w:t>
      </w:r>
      <w:r w:rsidRPr="00E07F5C">
        <w:rPr>
          <w:sz w:val="28"/>
          <w:szCs w:val="28"/>
          <w:lang w:val="en-US"/>
        </w:rPr>
        <w:lastRenderedPageBreak/>
        <w:t>executing strategies for information security incidents, and putting threat mitigation measures in place.</w:t>
      </w:r>
    </w:p>
    <w:p w14:paraId="0E9B4728" w14:textId="6E44DBDB" w:rsidR="00AA0C8B" w:rsidRPr="00AA0C8B" w:rsidRDefault="00AA0C8B" w:rsidP="00AA0C8B">
      <w:pPr>
        <w:pStyle w:val="ListParagraph"/>
        <w:numPr>
          <w:ilvl w:val="0"/>
          <w:numId w:val="1"/>
        </w:numPr>
        <w:jc w:val="both"/>
        <w:rPr>
          <w:b/>
          <w:bCs/>
          <w:sz w:val="28"/>
          <w:szCs w:val="28"/>
          <w:lang w:val="en-US"/>
        </w:rPr>
      </w:pPr>
      <w:r w:rsidRPr="00AA0C8B">
        <w:rPr>
          <w:b/>
          <w:bCs/>
          <w:sz w:val="28"/>
          <w:szCs w:val="28"/>
          <w:lang w:val="en-US"/>
        </w:rPr>
        <w:t>Threat Remediation</w:t>
      </w:r>
    </w:p>
    <w:p w14:paraId="39673C91" w14:textId="3090C387" w:rsidR="00E07F5C" w:rsidRPr="00E07F5C" w:rsidRDefault="00E07F5C" w:rsidP="00E07F5C">
      <w:pPr>
        <w:jc w:val="both"/>
        <w:rPr>
          <w:b/>
          <w:bCs/>
          <w:sz w:val="28"/>
          <w:szCs w:val="28"/>
          <w:lang w:val="en-US"/>
        </w:rPr>
      </w:pPr>
      <w:r w:rsidRPr="00E07F5C">
        <w:rPr>
          <w:sz w:val="28"/>
          <w:szCs w:val="28"/>
          <w:lang w:val="en-US"/>
        </w:rPr>
        <w:t>We use cloud-based big data and machine learning technologies to detect, assess, and handle advanced and complex threats in real</w:t>
      </w:r>
      <w:r w:rsidR="0055345C">
        <w:rPr>
          <w:sz w:val="28"/>
          <w:szCs w:val="28"/>
          <w:lang w:val="en-US"/>
        </w:rPr>
        <w:t>-</w:t>
      </w:r>
      <w:r w:rsidRPr="00E07F5C">
        <w:rPr>
          <w:sz w:val="28"/>
          <w:szCs w:val="28"/>
          <w:lang w:val="en-US"/>
        </w:rPr>
        <w:t>time. The time it takes to detect and remediate a problem is greatly reduced with our automated services.</w:t>
      </w:r>
    </w:p>
    <w:p w14:paraId="7A57D504" w14:textId="0AD21B1F" w:rsidR="00AA0C8B" w:rsidRPr="00AA0C8B" w:rsidRDefault="00AA0C8B" w:rsidP="00AA0C8B">
      <w:pPr>
        <w:pStyle w:val="ListParagraph"/>
        <w:numPr>
          <w:ilvl w:val="0"/>
          <w:numId w:val="1"/>
        </w:numPr>
        <w:jc w:val="both"/>
        <w:rPr>
          <w:b/>
          <w:bCs/>
          <w:sz w:val="28"/>
          <w:szCs w:val="28"/>
          <w:lang w:val="en-US"/>
        </w:rPr>
      </w:pPr>
      <w:r w:rsidRPr="00AA0C8B">
        <w:rPr>
          <w:b/>
          <w:bCs/>
          <w:sz w:val="28"/>
          <w:szCs w:val="28"/>
          <w:lang w:val="en-US"/>
        </w:rPr>
        <w:t>Managed Cybersecurity Services</w:t>
      </w:r>
    </w:p>
    <w:p w14:paraId="482353BD" w14:textId="77777777" w:rsidR="00E07F5C" w:rsidRDefault="00E07F5C" w:rsidP="00E07F5C">
      <w:pPr>
        <w:jc w:val="both"/>
        <w:rPr>
          <w:sz w:val="28"/>
          <w:szCs w:val="28"/>
          <w:lang w:val="en-US"/>
        </w:rPr>
      </w:pPr>
      <w:r w:rsidRPr="00E07F5C">
        <w:rPr>
          <w:sz w:val="28"/>
          <w:szCs w:val="28"/>
          <w:lang w:val="en-US"/>
        </w:rPr>
        <w:t>Our end-to-end services ensure that you can focus on key business activities while we take care of the security of your systems, procedures, and infrastructure.</w:t>
      </w:r>
    </w:p>
    <w:p w14:paraId="31784675" w14:textId="597DBF5E" w:rsidR="00AA0C8B" w:rsidRPr="00AA0C8B" w:rsidRDefault="00AA0C8B" w:rsidP="00AA0C8B">
      <w:pPr>
        <w:rPr>
          <w:b/>
          <w:bCs/>
          <w:sz w:val="28"/>
          <w:szCs w:val="28"/>
          <w:lang w:val="en-US"/>
        </w:rPr>
      </w:pPr>
      <w:r w:rsidRPr="00AA0C8B">
        <w:rPr>
          <w:b/>
          <w:bCs/>
          <w:sz w:val="28"/>
          <w:szCs w:val="28"/>
          <w:lang w:val="en-US"/>
        </w:rPr>
        <w:t>Why Choose Our Cyber Security Services?</w:t>
      </w:r>
    </w:p>
    <w:p w14:paraId="07F3E82F" w14:textId="77777777" w:rsidR="00AA0C8B" w:rsidRPr="00AA0C8B" w:rsidRDefault="00AA0C8B" w:rsidP="00AA0C8B">
      <w:pPr>
        <w:pStyle w:val="ListParagraph"/>
        <w:numPr>
          <w:ilvl w:val="0"/>
          <w:numId w:val="1"/>
        </w:numPr>
        <w:rPr>
          <w:b/>
          <w:bCs/>
          <w:sz w:val="28"/>
          <w:szCs w:val="28"/>
          <w:lang w:val="en-US"/>
        </w:rPr>
      </w:pPr>
      <w:r w:rsidRPr="00AA0C8B">
        <w:rPr>
          <w:b/>
          <w:bCs/>
          <w:sz w:val="28"/>
          <w:szCs w:val="28"/>
          <w:lang w:val="en-US"/>
        </w:rPr>
        <w:t>Enjoy peace of mind with 24/7 proactive protection</w:t>
      </w:r>
    </w:p>
    <w:p w14:paraId="3E90C241" w14:textId="59EB66E4" w:rsidR="00E07F5C" w:rsidRPr="00E07F5C" w:rsidRDefault="00E07F5C" w:rsidP="00E07F5C">
      <w:pPr>
        <w:jc w:val="both"/>
        <w:rPr>
          <w:b/>
          <w:bCs/>
          <w:sz w:val="28"/>
          <w:szCs w:val="28"/>
          <w:lang w:val="en-US"/>
        </w:rPr>
      </w:pPr>
      <w:r w:rsidRPr="00E07F5C">
        <w:rPr>
          <w:sz w:val="28"/>
          <w:szCs w:val="28"/>
          <w:lang w:val="en-US"/>
        </w:rPr>
        <w:t xml:space="preserve">Our services continuously monitor your systems and respond to any threat or attack </w:t>
      </w:r>
      <w:r w:rsidR="0055345C">
        <w:rPr>
          <w:sz w:val="28"/>
          <w:szCs w:val="28"/>
          <w:lang w:val="en-US"/>
        </w:rPr>
        <w:t>proactively</w:t>
      </w:r>
      <w:r w:rsidRPr="00E07F5C">
        <w:rPr>
          <w:sz w:val="28"/>
          <w:szCs w:val="28"/>
          <w:lang w:val="en-US"/>
        </w:rPr>
        <w:t>. You'll be able to concentrate on your business since you'll know that your IT security is in good hands.</w:t>
      </w:r>
    </w:p>
    <w:p w14:paraId="06053297" w14:textId="65490D51" w:rsidR="00AA0C8B" w:rsidRPr="00AA0C8B" w:rsidRDefault="00AA0C8B" w:rsidP="00E07F5C">
      <w:pPr>
        <w:pStyle w:val="ListParagraph"/>
        <w:numPr>
          <w:ilvl w:val="0"/>
          <w:numId w:val="1"/>
        </w:numPr>
        <w:jc w:val="both"/>
        <w:rPr>
          <w:b/>
          <w:bCs/>
          <w:sz w:val="28"/>
          <w:szCs w:val="28"/>
          <w:lang w:val="en-US"/>
        </w:rPr>
      </w:pPr>
      <w:r w:rsidRPr="00AA0C8B">
        <w:rPr>
          <w:b/>
          <w:bCs/>
          <w:sz w:val="28"/>
          <w:szCs w:val="28"/>
          <w:lang w:val="en-US"/>
        </w:rPr>
        <w:t>Find the right solution for your threat profile</w:t>
      </w:r>
    </w:p>
    <w:p w14:paraId="3AC489EA" w14:textId="36D7233A" w:rsidR="00E07F5C" w:rsidRPr="00E07F5C" w:rsidRDefault="00E07F5C" w:rsidP="00E07F5C">
      <w:pPr>
        <w:jc w:val="both"/>
        <w:rPr>
          <w:b/>
          <w:bCs/>
          <w:sz w:val="28"/>
          <w:szCs w:val="28"/>
          <w:lang w:val="en-US"/>
        </w:rPr>
      </w:pPr>
      <w:r w:rsidRPr="00E07F5C">
        <w:rPr>
          <w:sz w:val="28"/>
          <w:szCs w:val="28"/>
          <w:lang w:val="en-US"/>
        </w:rPr>
        <w:t>Our service portfolio includes a variety of options to meet your security requirements. We'll personally assist you in selecting the best solution from our extensive product line, so you can rest easy knowing your company is safe.</w:t>
      </w:r>
    </w:p>
    <w:p w14:paraId="735FCBAF" w14:textId="2A91E9D6" w:rsidR="00AA0C8B" w:rsidRPr="00AA0C8B" w:rsidRDefault="00AA0C8B" w:rsidP="00E07F5C">
      <w:pPr>
        <w:pStyle w:val="ListParagraph"/>
        <w:numPr>
          <w:ilvl w:val="0"/>
          <w:numId w:val="1"/>
        </w:numPr>
        <w:jc w:val="both"/>
        <w:rPr>
          <w:b/>
          <w:bCs/>
          <w:sz w:val="28"/>
          <w:szCs w:val="28"/>
          <w:lang w:val="en-US"/>
        </w:rPr>
      </w:pPr>
      <w:r w:rsidRPr="00AA0C8B">
        <w:rPr>
          <w:b/>
          <w:bCs/>
          <w:sz w:val="28"/>
          <w:szCs w:val="28"/>
          <w:lang w:val="en-US"/>
        </w:rPr>
        <w:t>Save Money</w:t>
      </w:r>
    </w:p>
    <w:p w14:paraId="2789B2F9" w14:textId="0C3C676C" w:rsidR="00AA0C8B" w:rsidRDefault="00E07F5C" w:rsidP="00E07F5C">
      <w:pPr>
        <w:jc w:val="both"/>
        <w:rPr>
          <w:sz w:val="28"/>
          <w:szCs w:val="28"/>
          <w:lang w:val="en-US"/>
        </w:rPr>
      </w:pPr>
      <w:r w:rsidRPr="00E07F5C">
        <w:rPr>
          <w:sz w:val="28"/>
          <w:szCs w:val="28"/>
          <w:lang w:val="en-US"/>
        </w:rPr>
        <w:t>You will avoid the significant costs of an interrupted business and other damages because malicious traffic is reduced and threats are proactively reacted to.</w:t>
      </w:r>
    </w:p>
    <w:p w14:paraId="04584D7D" w14:textId="4D880C18" w:rsidR="00C85A2C" w:rsidRPr="00AA0C8B" w:rsidRDefault="00C85A2C" w:rsidP="00E07F5C">
      <w:pPr>
        <w:jc w:val="both"/>
        <w:rPr>
          <w:sz w:val="28"/>
          <w:szCs w:val="28"/>
          <w:lang w:val="en-US"/>
        </w:rPr>
      </w:pPr>
      <w:r>
        <w:rPr>
          <w:sz w:val="28"/>
          <w:szCs w:val="28"/>
          <w:lang w:val="en-US"/>
        </w:rPr>
        <w:t>-----------------------------------------------------------------</w:t>
      </w:r>
    </w:p>
    <w:sectPr w:rsidR="00C85A2C" w:rsidRPr="00AA0C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663B6F"/>
    <w:multiLevelType w:val="hybridMultilevel"/>
    <w:tmpl w:val="F756613C"/>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sDAyMTcxMLAwMbFU0lEKTi0uzszPAykwrAUAVtSO6CwAAAA="/>
  </w:docVars>
  <w:rsids>
    <w:rsidRoot w:val="00063638"/>
    <w:rsid w:val="00063638"/>
    <w:rsid w:val="00175041"/>
    <w:rsid w:val="00272F45"/>
    <w:rsid w:val="0048402E"/>
    <w:rsid w:val="0055345C"/>
    <w:rsid w:val="00A70B11"/>
    <w:rsid w:val="00AA0C8B"/>
    <w:rsid w:val="00C04749"/>
    <w:rsid w:val="00C064CE"/>
    <w:rsid w:val="00C85A2C"/>
    <w:rsid w:val="00E07F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42C5"/>
  <w15:chartTrackingRefBased/>
  <w15:docId w15:val="{15AE650D-52FF-4D76-8743-D8EDB1779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C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0</cp:revision>
  <dcterms:created xsi:type="dcterms:W3CDTF">2021-11-03T07:00:00Z</dcterms:created>
  <dcterms:modified xsi:type="dcterms:W3CDTF">2021-11-03T11:03:00Z</dcterms:modified>
</cp:coreProperties>
</file>